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D284C" w14:textId="4D60866F" w:rsidR="00BA77F4" w:rsidRDefault="00BA77F4" w:rsidP="00BA77F4">
      <w:pPr>
        <w:contextualSpacing/>
        <w:jc w:val="right"/>
        <w:rPr>
          <w:rFonts w:cstheme="minorHAnsi"/>
          <w:b/>
          <w:bCs/>
          <w:sz w:val="32"/>
          <w:szCs w:val="32"/>
          <w:shd w:val="clear" w:color="auto" w:fill="FFFFFF"/>
        </w:rPr>
      </w:pPr>
      <w:r w:rsidRPr="00BA77F4">
        <w:rPr>
          <w:rFonts w:cstheme="minorHAnsi"/>
          <w:b/>
          <w:bCs/>
          <w:noProof/>
          <w:sz w:val="32"/>
          <w:szCs w:val="32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337A335D" wp14:editId="1B34DAAB">
                <wp:simplePos x="0" y="0"/>
                <wp:positionH relativeFrom="column">
                  <wp:posOffset>4206240</wp:posOffset>
                </wp:positionH>
                <wp:positionV relativeFrom="paragraph">
                  <wp:posOffset>83820</wp:posOffset>
                </wp:positionV>
                <wp:extent cx="2110740" cy="9601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0740" cy="96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50A553" w14:textId="77777777" w:rsidR="00BA77F4" w:rsidRPr="006C36B1" w:rsidRDefault="00BA77F4" w:rsidP="00BA77F4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rFonts w:cstheme="minorHAnsi"/>
                                <w:b/>
                                <w:bCs/>
                                <w:color w:val="306495"/>
                                <w:sz w:val="28"/>
                                <w:szCs w:val="28"/>
                                <w:shd w:val="clear" w:color="auto" w:fill="FFFFFF"/>
                              </w:rPr>
                            </w:pPr>
                            <w:r w:rsidRPr="006C36B1">
                              <w:rPr>
                                <w:rFonts w:cstheme="minorHAnsi"/>
                                <w:b/>
                                <w:bCs/>
                                <w:color w:val="306495"/>
                                <w:sz w:val="28"/>
                                <w:szCs w:val="28"/>
                                <w:shd w:val="clear" w:color="auto" w:fill="FFFFFF"/>
                              </w:rPr>
                              <w:t>Accredited Approver Unit</w:t>
                            </w:r>
                          </w:p>
                          <w:p w14:paraId="1FE32D6E" w14:textId="6E9F1A2F" w:rsidR="00BA77F4" w:rsidRPr="00BA77F4" w:rsidRDefault="00BA77F4" w:rsidP="00BA77F4">
                            <w:pPr>
                              <w:pStyle w:val="Footer"/>
                              <w:contextualSpacing/>
                              <w:jc w:val="right"/>
                              <w:rPr>
                                <w:rFonts w:cstheme="minorHAnsi"/>
                                <w:b/>
                                <w:bCs/>
                                <w:shd w:val="clear" w:color="auto" w:fill="FFFFFF"/>
                              </w:rPr>
                            </w:pPr>
                            <w:r w:rsidRPr="00BA77F4">
                              <w:rPr>
                                <w:rFonts w:cstheme="minorHAnsi"/>
                                <w:shd w:val="clear" w:color="auto" w:fill="FFFFFF"/>
                              </w:rPr>
                              <w:t>psna.org/approver-unit</w:t>
                            </w:r>
                          </w:p>
                          <w:p w14:paraId="6952AB5A" w14:textId="68BC69F1" w:rsidR="00BA77F4" w:rsidRPr="00BA77F4" w:rsidRDefault="00BA77F4" w:rsidP="00BA77F4">
                            <w:pPr>
                              <w:pStyle w:val="Footer"/>
                              <w:contextualSpacing/>
                              <w:jc w:val="right"/>
                              <w:rPr>
                                <w:rFonts w:cstheme="minorHAnsi"/>
                                <w:b/>
                                <w:bCs/>
                                <w:shd w:val="clear" w:color="auto" w:fill="FFFFFF"/>
                              </w:rPr>
                            </w:pPr>
                            <w:r w:rsidRPr="00BA77F4">
                              <w:rPr>
                                <w:rFonts w:cstheme="minorHAnsi"/>
                                <w:shd w:val="clear" w:color="auto" w:fill="FFFFFF"/>
                              </w:rPr>
                              <w:t>apply@psna.org</w:t>
                            </w:r>
                          </w:p>
                          <w:p w14:paraId="23848618" w14:textId="77777777" w:rsidR="00BA77F4" w:rsidRPr="00BA77F4" w:rsidRDefault="00BA77F4" w:rsidP="00BA77F4">
                            <w:pPr>
                              <w:pStyle w:val="Footer"/>
                              <w:contextualSpacing/>
                              <w:jc w:val="right"/>
                              <w:rPr>
                                <w:rFonts w:cstheme="minorHAnsi"/>
                              </w:rPr>
                            </w:pPr>
                            <w:r w:rsidRPr="00BA77F4">
                              <w:rPr>
                                <w:rFonts w:cstheme="minorHAnsi"/>
                                <w:shd w:val="clear" w:color="auto" w:fill="FFFFFF"/>
                              </w:rPr>
                              <w:t>717-657-1222</w:t>
                            </w:r>
                          </w:p>
                          <w:p w14:paraId="6FDD9AC7" w14:textId="0FBC0676" w:rsidR="00BA77F4" w:rsidRDefault="00BA77F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7A335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1.2pt;margin-top:6.6pt;width:166.2pt;height:75.6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" strokecolor="black [3213]" strokeweight="1pt">
                <v:textbox>
                  <w:txbxContent>
                    <w:p w14:paraId="3B50A553" w14:textId="77777777" w:rsidR="00BA77F4" w:rsidRPr="006C36B1" w:rsidRDefault="00BA77F4" w:rsidP="00BA77F4">
                      <w:pPr>
                        <w:spacing w:line="240" w:lineRule="auto"/>
                        <w:contextualSpacing/>
                        <w:jc w:val="right"/>
                        <w:rPr>
                          <w:rFonts w:cstheme="minorHAnsi"/>
                          <w:b/>
                          <w:bCs/>
                          <w:color w:val="306495"/>
                          <w:sz w:val="28"/>
                          <w:szCs w:val="28"/>
                          <w:shd w:val="clear" w:color="auto" w:fill="FFFFFF"/>
                        </w:rPr>
                      </w:pPr>
                      <w:r w:rsidRPr="006C36B1">
                        <w:rPr>
                          <w:rFonts w:cstheme="minorHAnsi"/>
                          <w:b/>
                          <w:bCs/>
                          <w:color w:val="306495"/>
                          <w:sz w:val="28"/>
                          <w:szCs w:val="28"/>
                          <w:shd w:val="clear" w:color="auto" w:fill="FFFFFF"/>
                        </w:rPr>
                        <w:t>Accredited Approver Unit</w:t>
                      </w:r>
                    </w:p>
                    <w:p w14:paraId="1FE32D6E" w14:textId="6E9F1A2F" w:rsidR="00BA77F4" w:rsidRPr="00BA77F4" w:rsidRDefault="00BA77F4" w:rsidP="00BA77F4">
                      <w:pPr>
                        <w:pStyle w:val="Footer"/>
                        <w:contextualSpacing/>
                        <w:jc w:val="right"/>
                        <w:rPr>
                          <w:rFonts w:cstheme="minorHAnsi"/>
                          <w:b/>
                          <w:bCs/>
                          <w:shd w:val="clear" w:color="auto" w:fill="FFFFFF"/>
                        </w:rPr>
                      </w:pPr>
                      <w:r w:rsidRPr="00BA77F4">
                        <w:rPr>
                          <w:rFonts w:cstheme="minorHAnsi"/>
                          <w:shd w:val="clear" w:color="auto" w:fill="FFFFFF"/>
                        </w:rPr>
                        <w:t>psna.org/approver-unit</w:t>
                      </w:r>
                    </w:p>
                    <w:p w14:paraId="6952AB5A" w14:textId="68BC69F1" w:rsidR="00BA77F4" w:rsidRPr="00BA77F4" w:rsidRDefault="00BA77F4" w:rsidP="00BA77F4">
                      <w:pPr>
                        <w:pStyle w:val="Footer"/>
                        <w:contextualSpacing/>
                        <w:jc w:val="right"/>
                        <w:rPr>
                          <w:rFonts w:cstheme="minorHAnsi"/>
                          <w:b/>
                          <w:bCs/>
                          <w:shd w:val="clear" w:color="auto" w:fill="FFFFFF"/>
                        </w:rPr>
                      </w:pPr>
                      <w:r w:rsidRPr="00BA77F4">
                        <w:rPr>
                          <w:rFonts w:cstheme="minorHAnsi"/>
                          <w:shd w:val="clear" w:color="auto" w:fill="FFFFFF"/>
                        </w:rPr>
                        <w:t>apply@psna.org</w:t>
                      </w:r>
                    </w:p>
                    <w:p w14:paraId="23848618" w14:textId="77777777" w:rsidR="00BA77F4" w:rsidRPr="00BA77F4" w:rsidRDefault="00BA77F4" w:rsidP="00BA77F4">
                      <w:pPr>
                        <w:pStyle w:val="Footer"/>
                        <w:contextualSpacing/>
                        <w:jc w:val="right"/>
                        <w:rPr>
                          <w:rFonts w:cstheme="minorHAnsi"/>
                        </w:rPr>
                      </w:pPr>
                      <w:r w:rsidRPr="00BA77F4">
                        <w:rPr>
                          <w:rFonts w:cstheme="minorHAnsi"/>
                          <w:shd w:val="clear" w:color="auto" w:fill="FFFFFF"/>
                        </w:rPr>
                        <w:t>717-657-1222</w:t>
                      </w:r>
                    </w:p>
                    <w:p w14:paraId="6FDD9AC7" w14:textId="0FBC0676" w:rsidR="00BA77F4" w:rsidRDefault="00BA77F4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5680" behindDoc="1" locked="0" layoutInCell="1" allowOverlap="1" wp14:anchorId="4A89E083" wp14:editId="778BDDA9">
            <wp:simplePos x="0" y="0"/>
            <wp:positionH relativeFrom="margin">
              <wp:posOffset>510540</wp:posOffset>
            </wp:positionH>
            <wp:positionV relativeFrom="paragraph">
              <wp:posOffset>7620</wp:posOffset>
            </wp:positionV>
            <wp:extent cx="3375660" cy="1109980"/>
            <wp:effectExtent l="0" t="0" r="0" b="0"/>
            <wp:wrapTight wrapText="bothSides">
              <wp:wrapPolygon edited="0">
                <wp:start x="0" y="0"/>
                <wp:lineTo x="0" y="21130"/>
                <wp:lineTo x="21454" y="21130"/>
                <wp:lineTo x="2145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34" b="31778"/>
                    <a:stretch/>
                  </pic:blipFill>
                  <pic:spPr bwMode="auto">
                    <a:xfrm>
                      <a:off x="0" y="0"/>
                      <a:ext cx="3375660" cy="1109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b/>
          <w:bCs/>
          <w:sz w:val="32"/>
          <w:szCs w:val="32"/>
          <w:shd w:val="clear" w:color="auto" w:fill="FFFFFF"/>
        </w:rPr>
        <w:t xml:space="preserve">             </w:t>
      </w:r>
    </w:p>
    <w:p w14:paraId="3C33CC7C" w14:textId="49F12D9E" w:rsidR="00BA77F4" w:rsidRDefault="00BA77F4" w:rsidP="00BA77F4">
      <w:pPr>
        <w:contextualSpacing/>
        <w:jc w:val="right"/>
        <w:rPr>
          <w:rFonts w:cstheme="minorHAnsi"/>
          <w:b/>
          <w:bCs/>
          <w:sz w:val="32"/>
          <w:szCs w:val="32"/>
          <w:shd w:val="clear" w:color="auto" w:fill="FFFFFF"/>
        </w:rPr>
      </w:pPr>
    </w:p>
    <w:p w14:paraId="54C228D2" w14:textId="77777777" w:rsidR="00BA77F4" w:rsidRPr="00A57C80" w:rsidRDefault="00BA77F4" w:rsidP="00BA77F4">
      <w:pPr>
        <w:contextualSpacing/>
        <w:jc w:val="right"/>
      </w:pPr>
    </w:p>
    <w:p w14:paraId="4E9719BE" w14:textId="77777777" w:rsidR="00BA77F4" w:rsidRPr="00BC05A1" w:rsidRDefault="00BA77F4" w:rsidP="00BC05A1"/>
    <w:p w14:paraId="56C759F7" w14:textId="77777777" w:rsidR="00BA77F4" w:rsidRPr="00BA77F4" w:rsidRDefault="00BA77F4" w:rsidP="00BB2C1B">
      <w:pPr>
        <w:pStyle w:val="Heading1"/>
        <w:spacing w:before="120"/>
        <w:rPr>
          <w:rFonts w:asciiTheme="minorHAnsi" w:hAnsiTheme="minorHAnsi" w:cstheme="minorHAnsi"/>
          <w:sz w:val="20"/>
          <w:szCs w:val="20"/>
        </w:rPr>
      </w:pPr>
    </w:p>
    <w:p w14:paraId="08DCEEF7" w14:textId="57324C95" w:rsidR="0067210C" w:rsidRDefault="0067210C" w:rsidP="0067210C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color w:val="30648B"/>
          <w:sz w:val="28"/>
          <w:szCs w:val="28"/>
        </w:rPr>
      </w:pPr>
      <w:r w:rsidRPr="0067210C">
        <w:rPr>
          <w:rFonts w:ascii="Calibri" w:eastAsia="Times New Roman" w:hAnsi="Calibri" w:cs="Calibri"/>
          <w:b/>
          <w:bCs/>
          <w:color w:val="30648B"/>
          <w:sz w:val="28"/>
          <w:szCs w:val="28"/>
        </w:rPr>
        <w:t>Individual CNE Summary Form </w:t>
      </w:r>
    </w:p>
    <w:p w14:paraId="3FB0CA1E" w14:textId="77777777" w:rsidR="0067210C" w:rsidRPr="0067210C" w:rsidRDefault="0067210C" w:rsidP="0067210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b/>
          <w:bCs/>
          <w:color w:val="314C5B"/>
          <w:sz w:val="18"/>
          <w:szCs w:val="18"/>
        </w:rPr>
      </w:pPr>
    </w:p>
    <w:p w14:paraId="1EC81F59" w14:textId="77777777" w:rsidR="0067210C" w:rsidRPr="0067210C" w:rsidRDefault="0067210C" w:rsidP="0067210C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67210C">
        <w:rPr>
          <w:rFonts w:ascii="Calibri" w:eastAsia="Times New Roman" w:hAnsi="Calibri" w:cs="Calibri"/>
        </w:rPr>
        <w:t>This form is required to be completed and submitted to the PSNA within sixty days following the educational activity.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25"/>
        <w:gridCol w:w="8460"/>
      </w:tblGrid>
      <w:tr w:rsidR="0067210C" w:rsidRPr="0067210C" w14:paraId="2FF09020" w14:textId="77777777" w:rsidTr="0067210C">
        <w:trPr>
          <w:trHeight w:val="480"/>
        </w:trPr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E6753D9" w14:textId="77777777" w:rsidR="0067210C" w:rsidRPr="0067210C" w:rsidRDefault="0067210C" w:rsidP="0067210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210C">
              <w:rPr>
                <w:rFonts w:ascii="Calibri" w:eastAsia="Times New Roman" w:hAnsi="Calibri" w:cs="Calibri"/>
              </w:rPr>
              <w:t>PSNA Approval Number: </w:t>
            </w:r>
          </w:p>
        </w:tc>
        <w:tc>
          <w:tcPr>
            <w:tcW w:w="8460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D08A6B7" w14:textId="743B2E82" w:rsidR="0067210C" w:rsidRPr="0067210C" w:rsidRDefault="0067210C" w:rsidP="0067210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210C">
              <w:rPr>
                <w:rFonts w:ascii="Calibri" w:eastAsia="Times New Roman" w:hAnsi="Calibri" w:cs="Calibri"/>
              </w:rPr>
              <w:t> </w:t>
            </w:r>
            <w:sdt>
              <w:sdtPr>
                <w:rPr>
                  <w:rFonts w:cstheme="minorHAnsi"/>
                </w:rPr>
                <w:id w:val="1278763239"/>
                <w:placeholder>
                  <w:docPart w:val="CDCABB6ADB024C0F8781E1EF646614F1"/>
                </w:placeholder>
                <w:showingPlcHdr/>
                <w:text/>
              </w:sdtPr>
              <w:sdtContent>
                <w:r w:rsidR="001B6FC7" w:rsidRPr="0040071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67210C" w:rsidRPr="0067210C" w14:paraId="18A4A5D9" w14:textId="77777777" w:rsidTr="0067210C">
        <w:trPr>
          <w:trHeight w:val="435"/>
        </w:trPr>
        <w:tc>
          <w:tcPr>
            <w:tcW w:w="23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D5E6B4" w14:textId="77777777" w:rsidR="0067210C" w:rsidRPr="0067210C" w:rsidRDefault="0067210C" w:rsidP="0067210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210C">
              <w:rPr>
                <w:rFonts w:ascii="Calibri" w:eastAsia="Times New Roman" w:hAnsi="Calibri" w:cs="Calibri"/>
              </w:rPr>
              <w:t>Title of Activity: </w:t>
            </w:r>
          </w:p>
        </w:tc>
        <w:tc>
          <w:tcPr>
            <w:tcW w:w="84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B006161" w14:textId="7FDF85EB" w:rsidR="0067210C" w:rsidRPr="0067210C" w:rsidRDefault="0067210C" w:rsidP="0067210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210C">
              <w:rPr>
                <w:rFonts w:ascii="Calibri" w:eastAsia="Times New Roman" w:hAnsi="Calibri" w:cs="Calibri"/>
              </w:rPr>
              <w:t> </w:t>
            </w:r>
            <w:sdt>
              <w:sdtPr>
                <w:rPr>
                  <w:rFonts w:cstheme="minorHAnsi"/>
                </w:rPr>
                <w:id w:val="2022280337"/>
                <w:placeholder>
                  <w:docPart w:val="9A5EF76B76A945A68D05EB8AA177C41C"/>
                </w:placeholder>
                <w:showingPlcHdr/>
                <w:text/>
              </w:sdtPr>
              <w:sdtContent>
                <w:r w:rsidR="001B6FC7" w:rsidRPr="0040071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67210C" w:rsidRPr="0067210C" w14:paraId="4CE41BC1" w14:textId="77777777" w:rsidTr="0067210C">
        <w:trPr>
          <w:trHeight w:val="300"/>
        </w:trPr>
        <w:tc>
          <w:tcPr>
            <w:tcW w:w="23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7B46FA" w14:textId="77777777" w:rsidR="0067210C" w:rsidRPr="0067210C" w:rsidRDefault="0067210C" w:rsidP="0067210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210C">
              <w:rPr>
                <w:rFonts w:ascii="Calibri" w:eastAsia="Times New Roman" w:hAnsi="Calibri" w:cs="Calibri"/>
              </w:rPr>
              <w:t>City and State where activity was held: </w:t>
            </w:r>
          </w:p>
        </w:tc>
        <w:tc>
          <w:tcPr>
            <w:tcW w:w="84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75EDA29" w14:textId="31B353E6" w:rsidR="0067210C" w:rsidRPr="0067210C" w:rsidRDefault="0067210C" w:rsidP="0067210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210C">
              <w:rPr>
                <w:rFonts w:ascii="Calibri" w:eastAsia="Times New Roman" w:hAnsi="Calibri" w:cs="Calibri"/>
              </w:rPr>
              <w:t> </w:t>
            </w:r>
            <w:sdt>
              <w:sdtPr>
                <w:rPr>
                  <w:rFonts w:cstheme="minorHAnsi"/>
                </w:rPr>
                <w:id w:val="1132992995"/>
                <w:placeholder>
                  <w:docPart w:val="6A01D8C6703D4B939BA05AE892FAEC05"/>
                </w:placeholder>
                <w:showingPlcHdr/>
                <w:text/>
              </w:sdtPr>
              <w:sdtContent>
                <w:r w:rsidR="001B6FC7" w:rsidRPr="0040071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67210C" w:rsidRPr="0067210C" w14:paraId="7C31567E" w14:textId="77777777" w:rsidTr="0067210C">
        <w:trPr>
          <w:trHeight w:val="300"/>
        </w:trPr>
        <w:tc>
          <w:tcPr>
            <w:tcW w:w="23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09922E" w14:textId="77777777" w:rsidR="0067210C" w:rsidRPr="0067210C" w:rsidRDefault="0067210C" w:rsidP="0067210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210C">
              <w:rPr>
                <w:rFonts w:ascii="Calibri" w:eastAsia="Times New Roman" w:hAnsi="Calibri" w:cs="Calibri"/>
              </w:rPr>
              <w:t>Number of contact hours offered upon activity completion: </w:t>
            </w:r>
          </w:p>
        </w:tc>
        <w:tc>
          <w:tcPr>
            <w:tcW w:w="84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839CB1A" w14:textId="7107F4D8" w:rsidR="0067210C" w:rsidRPr="0067210C" w:rsidRDefault="0067210C" w:rsidP="0067210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210C">
              <w:rPr>
                <w:rFonts w:ascii="Calibri" w:eastAsia="Times New Roman" w:hAnsi="Calibri" w:cs="Calibri"/>
              </w:rPr>
              <w:t> </w:t>
            </w:r>
            <w:sdt>
              <w:sdtPr>
                <w:rPr>
                  <w:rFonts w:cstheme="minorHAnsi"/>
                </w:rPr>
                <w:id w:val="-1154283882"/>
                <w:placeholder>
                  <w:docPart w:val="93A6A15446664DCB806E8745F316FD61"/>
                </w:placeholder>
                <w:showingPlcHdr/>
                <w:text/>
              </w:sdtPr>
              <w:sdtContent>
                <w:r w:rsidR="001B6FC7" w:rsidRPr="0040071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67210C" w:rsidRPr="0067210C" w14:paraId="18B13F3B" w14:textId="77777777" w:rsidTr="0067210C">
        <w:trPr>
          <w:trHeight w:val="300"/>
        </w:trPr>
        <w:tc>
          <w:tcPr>
            <w:tcW w:w="23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D02CDE" w14:textId="77777777" w:rsidR="0067210C" w:rsidRPr="0067210C" w:rsidRDefault="0067210C" w:rsidP="0067210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210C">
              <w:rPr>
                <w:rFonts w:ascii="Calibri" w:eastAsia="Times New Roman" w:hAnsi="Calibri" w:cs="Calibri"/>
              </w:rPr>
              <w:t>Was the activity jointly provided? </w:t>
            </w:r>
          </w:p>
        </w:tc>
        <w:tc>
          <w:tcPr>
            <w:tcW w:w="84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C55F553" w14:textId="3787B5A9" w:rsidR="0067210C" w:rsidRPr="0067210C" w:rsidRDefault="0067210C" w:rsidP="0067210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210C">
              <w:rPr>
                <w:rFonts w:ascii="Calibri" w:eastAsia="Times New Roman" w:hAnsi="Calibri" w:cs="Calibri"/>
              </w:rPr>
              <w:t>​​</w:t>
            </w:r>
            <w:sdt>
              <w:sdtPr>
                <w:rPr>
                  <w:rFonts w:ascii="Calibri" w:eastAsia="Times New Roman" w:hAnsi="Calibri" w:cs="Calibri"/>
                </w:rPr>
                <w:id w:val="1156421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59F6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Pr="0067210C">
              <w:rPr>
                <w:rFonts w:ascii="Calibri" w:eastAsia="Times New Roman" w:hAnsi="Calibri" w:cs="Calibri"/>
              </w:rPr>
              <w:t>​ Yes    ​</w:t>
            </w:r>
            <w:sdt>
              <w:sdtPr>
                <w:rPr>
                  <w:rFonts w:ascii="Calibri" w:eastAsia="Times New Roman" w:hAnsi="Calibri" w:cs="Calibri"/>
                </w:rPr>
                <w:id w:val="-671953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59F6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Pr="0067210C">
              <w:rPr>
                <w:rFonts w:ascii="Calibri" w:eastAsia="Times New Roman" w:hAnsi="Calibri" w:cs="Calibri"/>
              </w:rPr>
              <w:t xml:space="preserve"> No </w:t>
            </w:r>
          </w:p>
        </w:tc>
      </w:tr>
      <w:tr w:rsidR="0067210C" w:rsidRPr="0067210C" w14:paraId="3C5AA522" w14:textId="77777777" w:rsidTr="0067210C">
        <w:trPr>
          <w:trHeight w:val="300"/>
        </w:trPr>
        <w:tc>
          <w:tcPr>
            <w:tcW w:w="23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D3783F" w14:textId="77777777" w:rsidR="0067210C" w:rsidRPr="0067210C" w:rsidRDefault="0067210C" w:rsidP="0067210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210C">
              <w:rPr>
                <w:rFonts w:ascii="Calibri" w:eastAsia="Times New Roman" w:hAnsi="Calibri" w:cs="Calibri"/>
              </w:rPr>
              <w:t xml:space="preserve">Did the activity </w:t>
            </w:r>
            <w:proofErr w:type="gramStart"/>
            <w:r w:rsidRPr="0067210C">
              <w:rPr>
                <w:rFonts w:ascii="Calibri" w:eastAsia="Times New Roman" w:hAnsi="Calibri" w:cs="Calibri"/>
              </w:rPr>
              <w:t>received</w:t>
            </w:r>
            <w:proofErr w:type="gramEnd"/>
            <w:r w:rsidRPr="0067210C">
              <w:rPr>
                <w:rFonts w:ascii="Calibri" w:eastAsia="Times New Roman" w:hAnsi="Calibri" w:cs="Calibri"/>
              </w:rPr>
              <w:t xml:space="preserve"> commercial support? </w:t>
            </w:r>
          </w:p>
        </w:tc>
        <w:tc>
          <w:tcPr>
            <w:tcW w:w="84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5B90378" w14:textId="75FC4A17" w:rsidR="0067210C" w:rsidRPr="0067210C" w:rsidRDefault="0067210C" w:rsidP="0067210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210C">
              <w:rPr>
                <w:rFonts w:ascii="Calibri" w:eastAsia="Times New Roman" w:hAnsi="Calibri" w:cs="Calibri"/>
              </w:rPr>
              <w:t>​​</w:t>
            </w:r>
            <w:sdt>
              <w:sdtPr>
                <w:rPr>
                  <w:rFonts w:ascii="Calibri" w:eastAsia="Times New Roman" w:hAnsi="Calibri" w:cs="Calibri"/>
                </w:rPr>
                <w:id w:val="1385603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59F6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5B59F6">
              <w:rPr>
                <w:rFonts w:ascii="Calibri" w:eastAsia="Times New Roman" w:hAnsi="Calibri" w:cs="Calibri"/>
              </w:rPr>
              <w:t xml:space="preserve"> </w:t>
            </w:r>
            <w:r w:rsidRPr="0067210C">
              <w:rPr>
                <w:rFonts w:ascii="Calibri" w:eastAsia="Times New Roman" w:hAnsi="Calibri" w:cs="Calibri"/>
              </w:rPr>
              <w:t>Yes    ​</w:t>
            </w:r>
            <w:sdt>
              <w:sdtPr>
                <w:rPr>
                  <w:rFonts w:ascii="Calibri" w:eastAsia="Times New Roman" w:hAnsi="Calibri" w:cs="Calibri"/>
                </w:rPr>
                <w:id w:val="1440646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59F6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5B59F6">
              <w:rPr>
                <w:rFonts w:ascii="Calibri" w:eastAsia="Times New Roman" w:hAnsi="Calibri" w:cs="Calibri"/>
              </w:rPr>
              <w:t xml:space="preserve"> </w:t>
            </w:r>
            <w:r w:rsidRPr="0067210C">
              <w:rPr>
                <w:rFonts w:ascii="Calibri" w:eastAsia="Times New Roman" w:hAnsi="Calibri" w:cs="Calibri"/>
              </w:rPr>
              <w:t>No </w:t>
            </w:r>
          </w:p>
          <w:p w14:paraId="05C6F2BB" w14:textId="05DE7F6D" w:rsidR="0067210C" w:rsidRPr="00B754B0" w:rsidRDefault="0067210C" w:rsidP="0067210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210C">
              <w:rPr>
                <w:rFonts w:ascii="Calibri" w:eastAsia="Times New Roman" w:hAnsi="Calibri" w:cs="Calibri"/>
              </w:rPr>
              <w:t>If yes, amount of commercial support received:  </w:t>
            </w:r>
            <w:sdt>
              <w:sdtPr>
                <w:rPr>
                  <w:rFonts w:cstheme="minorHAnsi"/>
                </w:rPr>
                <w:id w:val="-968816801"/>
                <w:placeholder>
                  <w:docPart w:val="4F13388B692744BFA01E939DE9C76CE6"/>
                </w:placeholder>
                <w:showingPlcHdr/>
                <w:text/>
              </w:sdtPr>
              <w:sdtContent>
                <w:r w:rsidR="001B6FC7" w:rsidRPr="0040071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67210C" w:rsidRPr="0067210C" w14:paraId="55DC9120" w14:textId="77777777" w:rsidTr="0067210C">
        <w:trPr>
          <w:trHeight w:val="300"/>
        </w:trPr>
        <w:tc>
          <w:tcPr>
            <w:tcW w:w="232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7DE1D7" w14:textId="7C46C081" w:rsidR="0067210C" w:rsidRPr="0067210C" w:rsidRDefault="0067210C" w:rsidP="0067210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210C">
              <w:rPr>
                <w:rFonts w:ascii="Calibri" w:eastAsia="Times New Roman" w:hAnsi="Calibri" w:cs="Calibri"/>
              </w:rPr>
              <w:t>Total number of participant</w:t>
            </w:r>
            <w:r>
              <w:rPr>
                <w:rFonts w:ascii="Calibri" w:eastAsia="Times New Roman" w:hAnsi="Calibri" w:cs="Calibri"/>
              </w:rPr>
              <w:t>s</w:t>
            </w:r>
            <w:r w:rsidRPr="0067210C">
              <w:rPr>
                <w:rFonts w:ascii="Calibri" w:eastAsia="Times New Roman" w:hAnsi="Calibri" w:cs="Calibri"/>
              </w:rPr>
              <w:t xml:space="preserve"> who completed the activity: </w:t>
            </w:r>
          </w:p>
        </w:tc>
        <w:tc>
          <w:tcPr>
            <w:tcW w:w="84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4DE2CE" w14:textId="5BE92EB2" w:rsidR="0067210C" w:rsidRPr="0067210C" w:rsidRDefault="0067210C" w:rsidP="0067210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210C">
              <w:rPr>
                <w:rFonts w:ascii="Calibri" w:eastAsia="Times New Roman" w:hAnsi="Calibri" w:cs="Calibri"/>
              </w:rPr>
              <w:t>Nurses: </w:t>
            </w:r>
            <w:sdt>
              <w:sdtPr>
                <w:rPr>
                  <w:rFonts w:cstheme="minorHAnsi"/>
                </w:rPr>
                <w:id w:val="1680385476"/>
                <w:placeholder>
                  <w:docPart w:val="16B2E51B2B404BB7B5A57E52D57F6A7E"/>
                </w:placeholder>
                <w:showingPlcHdr/>
                <w:text/>
              </w:sdtPr>
              <w:sdtContent>
                <w:r w:rsidR="001B6FC7" w:rsidRPr="00400718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B02A951" w14:textId="41D9C8D9" w:rsidR="0067210C" w:rsidRPr="0067210C" w:rsidRDefault="0067210C" w:rsidP="0067210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210C">
              <w:rPr>
                <w:rFonts w:ascii="Calibri" w:eastAsia="Times New Roman" w:hAnsi="Calibri" w:cs="Calibri"/>
              </w:rPr>
              <w:t>Physicians: </w:t>
            </w:r>
            <w:sdt>
              <w:sdtPr>
                <w:rPr>
                  <w:rFonts w:cstheme="minorHAnsi"/>
                </w:rPr>
                <w:id w:val="-729149391"/>
                <w:placeholder>
                  <w:docPart w:val="99D6031D8B9F4447BAD1C525A4EBDD8B"/>
                </w:placeholder>
                <w:showingPlcHdr/>
                <w:text/>
              </w:sdtPr>
              <w:sdtContent>
                <w:r w:rsidR="001B6FC7" w:rsidRPr="00400718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0264FE8" w14:textId="32B7DD8C" w:rsidR="0067210C" w:rsidRPr="0067210C" w:rsidRDefault="0067210C" w:rsidP="0067210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210C">
              <w:rPr>
                <w:rFonts w:ascii="Calibri" w:eastAsia="Times New Roman" w:hAnsi="Calibri" w:cs="Calibri"/>
              </w:rPr>
              <w:t>Pharmacists: </w:t>
            </w:r>
            <w:sdt>
              <w:sdtPr>
                <w:rPr>
                  <w:rFonts w:cstheme="minorHAnsi"/>
                </w:rPr>
                <w:id w:val="-193698264"/>
                <w:placeholder>
                  <w:docPart w:val="8E58B1A52EA94D01A441FFCF3C002F5D"/>
                </w:placeholder>
                <w:showingPlcHdr/>
                <w:text/>
              </w:sdtPr>
              <w:sdtContent>
                <w:r w:rsidR="001B6FC7" w:rsidRPr="00400718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8D45C10" w14:textId="55AEC7AE" w:rsidR="00EA1536" w:rsidRPr="00EA1536" w:rsidRDefault="0067210C" w:rsidP="0067210C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 w:rsidRPr="0067210C">
              <w:rPr>
                <w:rFonts w:ascii="Calibri" w:eastAsia="Times New Roman" w:hAnsi="Calibri" w:cs="Calibri"/>
              </w:rPr>
              <w:t>Other Learners: </w:t>
            </w:r>
            <w:sdt>
              <w:sdtPr>
                <w:rPr>
                  <w:rFonts w:cstheme="minorHAnsi"/>
                </w:rPr>
                <w:id w:val="-1696464981"/>
                <w:placeholder>
                  <w:docPart w:val="BA791D861FB84897814709697D4AE5A2"/>
                </w:placeholder>
                <w:showingPlcHdr/>
                <w:text/>
              </w:sdtPr>
              <w:sdtContent>
                <w:r w:rsidR="001B6FC7" w:rsidRPr="0040071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09B86520" w14:textId="77777777" w:rsidR="0067210C" w:rsidRPr="00EA1536" w:rsidRDefault="0067210C" w:rsidP="00EA1536">
      <w:pPr>
        <w:shd w:val="clear" w:color="auto" w:fill="326295"/>
        <w:rPr>
          <w:b/>
          <w:bCs/>
          <w:color w:val="FFFFFF" w:themeColor="background1"/>
          <w:sz w:val="24"/>
          <w:szCs w:val="24"/>
        </w:rPr>
      </w:pPr>
      <w:r w:rsidRPr="00EA1536">
        <w:rPr>
          <w:b/>
          <w:bCs/>
          <w:color w:val="FFFFFF" w:themeColor="background1"/>
          <w:sz w:val="24"/>
          <w:szCs w:val="24"/>
        </w:rPr>
        <w:t>Summary of Learning Outcomes-Required </w:t>
      </w:r>
    </w:p>
    <w:p w14:paraId="020C30B4" w14:textId="77777777" w:rsidR="0067210C" w:rsidRPr="0067210C" w:rsidRDefault="0067210C" w:rsidP="0067210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67210C">
        <w:rPr>
          <w:rFonts w:ascii="Calibri" w:eastAsia="Times New Roman" w:hAnsi="Calibri" w:cs="Calibri"/>
        </w:rPr>
        <w:t>1. Provide a succinct narrative of the summative evaluation data. </w:t>
      </w:r>
    </w:p>
    <w:p w14:paraId="28B52616" w14:textId="7A8EE770" w:rsidR="0067210C" w:rsidRDefault="0067210C" w:rsidP="0067210C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67210C">
        <w:rPr>
          <w:rFonts w:ascii="Calibri" w:eastAsia="Times New Roman" w:hAnsi="Calibri" w:cs="Calibri"/>
        </w:rPr>
        <w:t> </w:t>
      </w:r>
      <w:sdt>
        <w:sdtPr>
          <w:rPr>
            <w:rFonts w:cstheme="minorHAnsi"/>
          </w:rPr>
          <w:id w:val="1273816663"/>
          <w:placeholder>
            <w:docPart w:val="C5711C28F1F64E67A285830AE433AAD4"/>
          </w:placeholder>
          <w:showingPlcHdr/>
          <w:text/>
        </w:sdtPr>
        <w:sdtContent>
          <w:r w:rsidR="001B6FC7" w:rsidRPr="00400718">
            <w:rPr>
              <w:rStyle w:val="PlaceholderText"/>
            </w:rPr>
            <w:t>Click or tap here to enter text.</w:t>
          </w:r>
        </w:sdtContent>
      </w:sdt>
    </w:p>
    <w:p w14:paraId="371CF864" w14:textId="77777777" w:rsidR="0067210C" w:rsidRPr="0067210C" w:rsidRDefault="0067210C" w:rsidP="0067210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4882D26A" w14:textId="77777777" w:rsidR="0067210C" w:rsidRPr="0067210C" w:rsidRDefault="0067210C" w:rsidP="0067210C">
      <w:pPr>
        <w:spacing w:after="0" w:line="240" w:lineRule="auto"/>
        <w:ind w:left="270" w:hanging="27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67210C">
        <w:rPr>
          <w:rFonts w:ascii="Calibri" w:eastAsia="Times New Roman" w:hAnsi="Calibri" w:cs="Calibri"/>
        </w:rPr>
        <w:t>2. Based on the summative evaluation data, did the program make an impact on nursing professional practice? </w:t>
      </w:r>
      <w:r w:rsidRPr="0067210C">
        <w:rPr>
          <w:rFonts w:ascii="Calibri" w:eastAsia="Times New Roman" w:hAnsi="Calibri" w:cs="Calibri"/>
        </w:rPr>
        <w:br/>
        <w:t>Briefly explain. </w:t>
      </w:r>
    </w:p>
    <w:p w14:paraId="18354D20" w14:textId="2DB48EBC" w:rsidR="0067210C" w:rsidRDefault="0067210C" w:rsidP="0067210C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67210C">
        <w:rPr>
          <w:rFonts w:ascii="Calibri" w:eastAsia="Times New Roman" w:hAnsi="Calibri" w:cs="Calibri"/>
        </w:rPr>
        <w:t> </w:t>
      </w:r>
      <w:sdt>
        <w:sdtPr>
          <w:rPr>
            <w:rFonts w:cstheme="minorHAnsi"/>
          </w:rPr>
          <w:id w:val="-2144109835"/>
          <w:placeholder>
            <w:docPart w:val="772D37B0D835481693542185DA140C80"/>
          </w:placeholder>
          <w:showingPlcHdr/>
          <w:text/>
        </w:sdtPr>
        <w:sdtContent>
          <w:r w:rsidR="001B6FC7" w:rsidRPr="00400718">
            <w:rPr>
              <w:rStyle w:val="PlaceholderText"/>
            </w:rPr>
            <w:t>Click or tap here to enter text.</w:t>
          </w:r>
        </w:sdtContent>
      </w:sdt>
    </w:p>
    <w:p w14:paraId="595FB5F4" w14:textId="77777777" w:rsidR="0067210C" w:rsidRDefault="0067210C" w:rsidP="0067210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6C5B3D2C" w14:textId="01D9B65A" w:rsidR="0067210C" w:rsidRPr="0067210C" w:rsidRDefault="0067210C" w:rsidP="0067210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67210C">
        <w:rPr>
          <w:rFonts w:ascii="Calibri" w:eastAsia="Times New Roman" w:hAnsi="Calibri" w:cs="Calibri"/>
        </w:rPr>
        <w:t>3. How will the summative evaluation data guide future educational activities? Briefly explain. </w:t>
      </w:r>
    </w:p>
    <w:p w14:paraId="0346A8C4" w14:textId="73DEAE8E" w:rsidR="0067210C" w:rsidRDefault="0067210C" w:rsidP="0067210C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67210C">
        <w:rPr>
          <w:rFonts w:ascii="Calibri" w:eastAsia="Times New Roman" w:hAnsi="Calibri" w:cs="Calibri"/>
        </w:rPr>
        <w:t> </w:t>
      </w:r>
      <w:sdt>
        <w:sdtPr>
          <w:rPr>
            <w:rFonts w:cstheme="minorHAnsi"/>
          </w:rPr>
          <w:id w:val="-1836146131"/>
          <w:placeholder>
            <w:docPart w:val="A1630B3E857A41A48D01FF699602921F"/>
          </w:placeholder>
          <w:showingPlcHdr/>
          <w:text/>
        </w:sdtPr>
        <w:sdtContent>
          <w:r w:rsidR="001B6FC7" w:rsidRPr="00400718">
            <w:rPr>
              <w:rStyle w:val="PlaceholderText"/>
            </w:rPr>
            <w:t>Click or tap here to enter text.</w:t>
          </w:r>
        </w:sdtContent>
      </w:sdt>
    </w:p>
    <w:p w14:paraId="337209E3" w14:textId="38F2294D" w:rsidR="0067210C" w:rsidRDefault="0067210C" w:rsidP="0067210C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3D272EAA" w14:textId="77777777" w:rsidR="0067210C" w:rsidRPr="0067210C" w:rsidRDefault="0067210C" w:rsidP="0067210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48C50A58" w14:textId="77777777" w:rsidR="0067210C" w:rsidRPr="00EA1536" w:rsidRDefault="0067210C" w:rsidP="00EA1536">
      <w:pPr>
        <w:shd w:val="clear" w:color="auto" w:fill="326295"/>
        <w:rPr>
          <w:b/>
          <w:bCs/>
          <w:color w:val="FFFFFF" w:themeColor="background1"/>
          <w:sz w:val="24"/>
          <w:szCs w:val="24"/>
        </w:rPr>
      </w:pPr>
      <w:r w:rsidRPr="00EA1536">
        <w:rPr>
          <w:b/>
          <w:bCs/>
          <w:color w:val="FFFFFF" w:themeColor="background1"/>
          <w:sz w:val="24"/>
          <w:szCs w:val="24"/>
        </w:rPr>
        <w:t>Provider Questionnaire-Optional </w:t>
      </w:r>
    </w:p>
    <w:p w14:paraId="4A2AB314" w14:textId="11865C30" w:rsidR="0067210C" w:rsidRPr="0067210C" w:rsidRDefault="0067210C" w:rsidP="0067210C">
      <w:pPr>
        <w:spacing w:after="0" w:line="36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67210C">
        <w:rPr>
          <w:rFonts w:ascii="Calibri" w:eastAsia="Times New Roman" w:hAnsi="Calibri" w:cs="Calibri"/>
        </w:rPr>
        <w:t>1. Was PSNA timely in contacting you with feedback and action needed? ​</w:t>
      </w:r>
      <w:sdt>
        <w:sdtPr>
          <w:rPr>
            <w:rFonts w:ascii="Calibri" w:eastAsia="Times New Roman" w:hAnsi="Calibri" w:cs="Calibri"/>
          </w:rPr>
          <w:id w:val="4951569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0F27">
            <w:rPr>
              <w:rFonts w:ascii="MS Gothic" w:eastAsia="MS Gothic" w:hAnsi="MS Gothic" w:cs="Calibri" w:hint="eastAsia"/>
            </w:rPr>
            <w:t>☐</w:t>
          </w:r>
        </w:sdtContent>
      </w:sdt>
      <w:r w:rsidRPr="0067210C">
        <w:rPr>
          <w:rFonts w:ascii="Calibri" w:eastAsia="Times New Roman" w:hAnsi="Calibri" w:cs="Calibri"/>
        </w:rPr>
        <w:t xml:space="preserve">​ </w:t>
      </w:r>
      <w:proofErr w:type="gramStart"/>
      <w:r w:rsidRPr="0067210C">
        <w:rPr>
          <w:rFonts w:ascii="Calibri" w:eastAsia="Times New Roman" w:hAnsi="Calibri" w:cs="Calibri"/>
        </w:rPr>
        <w:t>Yes  ​</w:t>
      </w:r>
      <w:proofErr w:type="gramEnd"/>
      <w:sdt>
        <w:sdtPr>
          <w:rPr>
            <w:rFonts w:ascii="Calibri" w:eastAsia="Times New Roman" w:hAnsi="Calibri" w:cs="Calibri"/>
          </w:rPr>
          <w:id w:val="-10678761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0F27">
            <w:rPr>
              <w:rFonts w:ascii="MS Gothic" w:eastAsia="MS Gothic" w:hAnsi="MS Gothic" w:cs="Calibri" w:hint="eastAsia"/>
            </w:rPr>
            <w:t>☐</w:t>
          </w:r>
        </w:sdtContent>
      </w:sdt>
      <w:r w:rsidRPr="0067210C">
        <w:rPr>
          <w:rFonts w:ascii="Calibri" w:eastAsia="Times New Roman" w:hAnsi="Calibri" w:cs="Calibri"/>
        </w:rPr>
        <w:t xml:space="preserve">​ No  </w:t>
      </w:r>
      <w:sdt>
        <w:sdtPr>
          <w:rPr>
            <w:rFonts w:ascii="Calibri" w:eastAsia="Times New Roman" w:hAnsi="Calibri" w:cs="Calibri"/>
          </w:rPr>
          <w:id w:val="20105530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0F27">
            <w:rPr>
              <w:rFonts w:ascii="MS Gothic" w:eastAsia="MS Gothic" w:hAnsi="MS Gothic" w:cs="Calibri" w:hint="eastAsia"/>
            </w:rPr>
            <w:t>☐</w:t>
          </w:r>
        </w:sdtContent>
      </w:sdt>
      <w:r w:rsidR="00470F27">
        <w:rPr>
          <w:rFonts w:ascii="Calibri" w:eastAsia="Times New Roman" w:hAnsi="Calibri" w:cs="Calibri"/>
        </w:rPr>
        <w:t xml:space="preserve"> </w:t>
      </w:r>
      <w:r w:rsidRPr="0067210C">
        <w:rPr>
          <w:rFonts w:ascii="Calibri" w:eastAsia="Times New Roman" w:hAnsi="Calibri" w:cs="Calibri"/>
        </w:rPr>
        <w:t>N/A </w:t>
      </w:r>
    </w:p>
    <w:p w14:paraId="6324E054" w14:textId="6470B08F" w:rsidR="0067210C" w:rsidRPr="0067210C" w:rsidRDefault="0067210C" w:rsidP="0067210C">
      <w:pPr>
        <w:spacing w:after="0" w:line="360" w:lineRule="auto"/>
        <w:ind w:left="180" w:hanging="18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67210C">
        <w:rPr>
          <w:rFonts w:ascii="Calibri" w:eastAsia="Times New Roman" w:hAnsi="Calibri" w:cs="Calibri"/>
        </w:rPr>
        <w:t xml:space="preserve">2. If PSNA contacted you, were they helpful, knowledgeable, and did they provide adequate explanation of the required edits? </w:t>
      </w:r>
      <w:sdt>
        <w:sdtPr>
          <w:rPr>
            <w:rFonts w:ascii="Calibri" w:eastAsia="Times New Roman" w:hAnsi="Calibri" w:cs="Calibri"/>
          </w:rPr>
          <w:id w:val="11012247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0F27">
            <w:rPr>
              <w:rFonts w:ascii="MS Gothic" w:eastAsia="MS Gothic" w:hAnsi="MS Gothic" w:cs="Calibri" w:hint="eastAsia"/>
            </w:rPr>
            <w:t>☐</w:t>
          </w:r>
        </w:sdtContent>
      </w:sdt>
      <w:r w:rsidR="00470F27" w:rsidRPr="0067210C">
        <w:rPr>
          <w:rFonts w:ascii="Calibri" w:eastAsia="Times New Roman" w:hAnsi="Calibri" w:cs="Calibri"/>
        </w:rPr>
        <w:t xml:space="preserve">​ </w:t>
      </w:r>
      <w:proofErr w:type="gramStart"/>
      <w:r w:rsidR="00470F27" w:rsidRPr="0067210C">
        <w:rPr>
          <w:rFonts w:ascii="Calibri" w:eastAsia="Times New Roman" w:hAnsi="Calibri" w:cs="Calibri"/>
        </w:rPr>
        <w:t>Yes  ​</w:t>
      </w:r>
      <w:proofErr w:type="gramEnd"/>
      <w:sdt>
        <w:sdtPr>
          <w:rPr>
            <w:rFonts w:ascii="Calibri" w:eastAsia="Times New Roman" w:hAnsi="Calibri" w:cs="Calibri"/>
          </w:rPr>
          <w:id w:val="12807611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0F27">
            <w:rPr>
              <w:rFonts w:ascii="MS Gothic" w:eastAsia="MS Gothic" w:hAnsi="MS Gothic" w:cs="Calibri" w:hint="eastAsia"/>
            </w:rPr>
            <w:t>☐</w:t>
          </w:r>
        </w:sdtContent>
      </w:sdt>
      <w:r w:rsidR="00470F27" w:rsidRPr="0067210C">
        <w:rPr>
          <w:rFonts w:ascii="Calibri" w:eastAsia="Times New Roman" w:hAnsi="Calibri" w:cs="Calibri"/>
        </w:rPr>
        <w:t xml:space="preserve">​ No  </w:t>
      </w:r>
      <w:r w:rsidRPr="0067210C">
        <w:rPr>
          <w:rFonts w:ascii="Calibri" w:eastAsia="Times New Roman" w:hAnsi="Calibri" w:cs="Calibri"/>
        </w:rPr>
        <w:t>Explain:  </w:t>
      </w:r>
      <w:sdt>
        <w:sdtPr>
          <w:rPr>
            <w:rFonts w:cstheme="minorHAnsi"/>
          </w:rPr>
          <w:id w:val="1001697703"/>
          <w:placeholder>
            <w:docPart w:val="A8E1284E59034F2494F3E996E78C328A"/>
          </w:placeholder>
          <w:showingPlcHdr/>
          <w:text/>
        </w:sdtPr>
        <w:sdtContent>
          <w:r w:rsidR="001B6FC7" w:rsidRPr="00400718">
            <w:rPr>
              <w:rStyle w:val="PlaceholderText"/>
            </w:rPr>
            <w:t>Click or tap here to enter text.</w:t>
          </w:r>
        </w:sdtContent>
      </w:sdt>
    </w:p>
    <w:p w14:paraId="18BEDD18" w14:textId="762B37F7" w:rsidR="0067210C" w:rsidRPr="0067210C" w:rsidRDefault="0067210C" w:rsidP="0067210C">
      <w:pPr>
        <w:spacing w:after="0" w:line="360" w:lineRule="auto"/>
        <w:ind w:left="180" w:hanging="18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67210C">
        <w:rPr>
          <w:rFonts w:ascii="Calibri" w:eastAsia="Times New Roman" w:hAnsi="Calibri" w:cs="Calibri"/>
        </w:rPr>
        <w:t xml:space="preserve">3. Did PSNA reference the Continuing Nursing Education Polices and Application Manual for Individual Educational Activities when providing feedback? </w:t>
      </w:r>
      <w:sdt>
        <w:sdtPr>
          <w:rPr>
            <w:rFonts w:ascii="Calibri" w:eastAsia="Times New Roman" w:hAnsi="Calibri" w:cs="Calibri"/>
          </w:rPr>
          <w:id w:val="-12262933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0F27">
            <w:rPr>
              <w:rFonts w:ascii="MS Gothic" w:eastAsia="MS Gothic" w:hAnsi="MS Gothic" w:cs="Calibri" w:hint="eastAsia"/>
            </w:rPr>
            <w:t>☐</w:t>
          </w:r>
        </w:sdtContent>
      </w:sdt>
      <w:r w:rsidR="00470F27" w:rsidRPr="0067210C">
        <w:rPr>
          <w:rFonts w:ascii="Calibri" w:eastAsia="Times New Roman" w:hAnsi="Calibri" w:cs="Calibri"/>
        </w:rPr>
        <w:t xml:space="preserve">​ </w:t>
      </w:r>
      <w:proofErr w:type="gramStart"/>
      <w:r w:rsidR="00470F27" w:rsidRPr="0067210C">
        <w:rPr>
          <w:rFonts w:ascii="Calibri" w:eastAsia="Times New Roman" w:hAnsi="Calibri" w:cs="Calibri"/>
        </w:rPr>
        <w:t>Yes  ​</w:t>
      </w:r>
      <w:proofErr w:type="gramEnd"/>
      <w:sdt>
        <w:sdtPr>
          <w:rPr>
            <w:rFonts w:ascii="Calibri" w:eastAsia="Times New Roman" w:hAnsi="Calibri" w:cs="Calibri"/>
          </w:rPr>
          <w:id w:val="5747908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0F27">
            <w:rPr>
              <w:rFonts w:ascii="MS Gothic" w:eastAsia="MS Gothic" w:hAnsi="MS Gothic" w:cs="Calibri" w:hint="eastAsia"/>
            </w:rPr>
            <w:t>☐</w:t>
          </w:r>
        </w:sdtContent>
      </w:sdt>
      <w:r w:rsidR="00470F27" w:rsidRPr="0067210C">
        <w:rPr>
          <w:rFonts w:ascii="Calibri" w:eastAsia="Times New Roman" w:hAnsi="Calibri" w:cs="Calibri"/>
        </w:rPr>
        <w:t>​ No </w:t>
      </w:r>
    </w:p>
    <w:p w14:paraId="6D34AEBE" w14:textId="77777777" w:rsidR="0067210C" w:rsidRPr="0067210C" w:rsidRDefault="0067210C" w:rsidP="0067210C">
      <w:pPr>
        <w:spacing w:after="0" w:line="360" w:lineRule="auto"/>
        <w:ind w:left="270" w:hanging="27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67210C">
        <w:rPr>
          <w:rFonts w:ascii="Calibri" w:eastAsia="Times New Roman" w:hAnsi="Calibri" w:cs="Calibri"/>
        </w:rPr>
        <w:t>4. If you contacted the PSNA office, how helpful was the response to your inquiry?  </w:t>
      </w:r>
    </w:p>
    <w:p w14:paraId="1920A4BD" w14:textId="5FE70923" w:rsidR="0067210C" w:rsidRPr="0067210C" w:rsidRDefault="0067210C" w:rsidP="0067210C">
      <w:pPr>
        <w:spacing w:after="0" w:line="360" w:lineRule="auto"/>
        <w:ind w:left="450" w:hanging="27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67210C">
        <w:rPr>
          <w:rFonts w:ascii="Calibri" w:eastAsia="Times New Roman" w:hAnsi="Calibri" w:cs="Calibri"/>
        </w:rPr>
        <w:t>​​</w:t>
      </w:r>
      <w:sdt>
        <w:sdtPr>
          <w:rPr>
            <w:rFonts w:ascii="Calibri" w:eastAsia="Times New Roman" w:hAnsi="Calibri" w:cs="Calibri"/>
          </w:rPr>
          <w:id w:val="-16518229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0F27">
            <w:rPr>
              <w:rFonts w:ascii="MS Gothic" w:eastAsia="MS Gothic" w:hAnsi="MS Gothic" w:cs="Calibri" w:hint="eastAsia"/>
            </w:rPr>
            <w:t>☐</w:t>
          </w:r>
        </w:sdtContent>
      </w:sdt>
      <w:r w:rsidRPr="0067210C">
        <w:rPr>
          <w:rFonts w:ascii="Calibri" w:eastAsia="Times New Roman" w:hAnsi="Calibri" w:cs="Calibri"/>
        </w:rPr>
        <w:t>​ Very helpful    ​</w:t>
      </w:r>
      <w:sdt>
        <w:sdtPr>
          <w:rPr>
            <w:rFonts w:ascii="Calibri" w:eastAsia="Times New Roman" w:hAnsi="Calibri" w:cs="Calibri"/>
          </w:rPr>
          <w:id w:val="13892230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0F27">
            <w:rPr>
              <w:rFonts w:ascii="MS Gothic" w:eastAsia="MS Gothic" w:hAnsi="MS Gothic" w:cs="Calibri" w:hint="eastAsia"/>
            </w:rPr>
            <w:t>☐</w:t>
          </w:r>
        </w:sdtContent>
      </w:sdt>
      <w:r w:rsidRPr="0067210C">
        <w:rPr>
          <w:rFonts w:ascii="Calibri" w:eastAsia="Times New Roman" w:hAnsi="Calibri" w:cs="Calibri"/>
        </w:rPr>
        <w:t xml:space="preserve"> H</w:t>
      </w:r>
      <w:proofErr w:type="spellStart"/>
      <w:r w:rsidRPr="0067210C">
        <w:rPr>
          <w:rFonts w:ascii="Calibri" w:eastAsia="Times New Roman" w:hAnsi="Calibri" w:cs="Calibri"/>
        </w:rPr>
        <w:t>elpful</w:t>
      </w:r>
      <w:proofErr w:type="spellEnd"/>
      <w:r w:rsidRPr="0067210C">
        <w:rPr>
          <w:rFonts w:ascii="Calibri" w:eastAsia="Times New Roman" w:hAnsi="Calibri" w:cs="Calibri"/>
        </w:rPr>
        <w:t>    ​</w:t>
      </w:r>
      <w:sdt>
        <w:sdtPr>
          <w:rPr>
            <w:rFonts w:ascii="Calibri" w:eastAsia="Times New Roman" w:hAnsi="Calibri" w:cs="Calibri"/>
          </w:rPr>
          <w:id w:val="15347652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0F27">
            <w:rPr>
              <w:rFonts w:ascii="MS Gothic" w:eastAsia="MS Gothic" w:hAnsi="MS Gothic" w:cs="Calibri" w:hint="eastAsia"/>
            </w:rPr>
            <w:t>☐</w:t>
          </w:r>
        </w:sdtContent>
      </w:sdt>
      <w:r w:rsidRPr="0067210C">
        <w:rPr>
          <w:rFonts w:ascii="Calibri" w:eastAsia="Times New Roman" w:hAnsi="Calibri" w:cs="Calibri"/>
        </w:rPr>
        <w:t>​ Somewhat helpful    ​</w:t>
      </w:r>
      <w:sdt>
        <w:sdtPr>
          <w:rPr>
            <w:rFonts w:ascii="Calibri" w:eastAsia="Times New Roman" w:hAnsi="Calibri" w:cs="Calibri"/>
          </w:rPr>
          <w:id w:val="-6647749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0F27">
            <w:rPr>
              <w:rFonts w:ascii="MS Gothic" w:eastAsia="MS Gothic" w:hAnsi="MS Gothic" w:cs="Calibri" w:hint="eastAsia"/>
            </w:rPr>
            <w:t>☐</w:t>
          </w:r>
        </w:sdtContent>
      </w:sdt>
      <w:r w:rsidRPr="0067210C">
        <w:rPr>
          <w:rFonts w:ascii="Calibri" w:eastAsia="Times New Roman" w:hAnsi="Calibri" w:cs="Calibri"/>
        </w:rPr>
        <w:t xml:space="preserve"> Not very helpful    ​</w:t>
      </w:r>
      <w:sdt>
        <w:sdtPr>
          <w:rPr>
            <w:rFonts w:ascii="Calibri" w:eastAsia="Times New Roman" w:hAnsi="Calibri" w:cs="Calibri"/>
          </w:rPr>
          <w:id w:val="-18946549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0F27">
            <w:rPr>
              <w:rFonts w:ascii="MS Gothic" w:eastAsia="MS Gothic" w:hAnsi="MS Gothic" w:cs="Calibri" w:hint="eastAsia"/>
            </w:rPr>
            <w:t>☐</w:t>
          </w:r>
        </w:sdtContent>
      </w:sdt>
      <w:r w:rsidRPr="0067210C">
        <w:rPr>
          <w:rFonts w:ascii="Calibri" w:eastAsia="Times New Roman" w:hAnsi="Calibri" w:cs="Calibri"/>
        </w:rPr>
        <w:t>​ N/A </w:t>
      </w:r>
    </w:p>
    <w:p w14:paraId="145CA7ED" w14:textId="77777777" w:rsidR="0067210C" w:rsidRPr="0067210C" w:rsidRDefault="0067210C" w:rsidP="0067210C">
      <w:pPr>
        <w:spacing w:after="0" w:line="360" w:lineRule="auto"/>
        <w:ind w:left="270" w:hanging="27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67210C">
        <w:rPr>
          <w:rFonts w:ascii="Calibri" w:eastAsia="Times New Roman" w:hAnsi="Calibri" w:cs="Calibri"/>
        </w:rPr>
        <w:lastRenderedPageBreak/>
        <w:t>5. Do you have any comments, questions, or concerns?  </w:t>
      </w:r>
    </w:p>
    <w:p w14:paraId="41A2EA97" w14:textId="2F83F42A" w:rsidR="0067210C" w:rsidRDefault="0067210C" w:rsidP="0067210C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67210C">
        <w:rPr>
          <w:rFonts w:ascii="Calibri" w:eastAsia="Times New Roman" w:hAnsi="Calibri" w:cs="Calibri"/>
        </w:rPr>
        <w:t> </w:t>
      </w:r>
      <w:sdt>
        <w:sdtPr>
          <w:rPr>
            <w:rFonts w:cstheme="minorHAnsi"/>
          </w:rPr>
          <w:id w:val="-241407158"/>
          <w:placeholder>
            <w:docPart w:val="5E00E8D5289F495897191D919E137780"/>
          </w:placeholder>
          <w:showingPlcHdr/>
          <w:text/>
        </w:sdtPr>
        <w:sdtContent>
          <w:r w:rsidR="001B6FC7" w:rsidRPr="00400718">
            <w:rPr>
              <w:rStyle w:val="PlaceholderText"/>
            </w:rPr>
            <w:t>Click or tap here to enter text.</w:t>
          </w:r>
        </w:sdtContent>
      </w:sdt>
    </w:p>
    <w:p w14:paraId="5426991B" w14:textId="77777777" w:rsidR="00EA1536" w:rsidRDefault="00EA1536" w:rsidP="0067210C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2EB753DE" w14:textId="77777777" w:rsidR="00EA1536" w:rsidRPr="0067210C" w:rsidRDefault="00EA1536" w:rsidP="0067210C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758789C6" w14:textId="7A70EEAE" w:rsidR="006E7009" w:rsidRPr="00FF7EEB" w:rsidRDefault="0067210C" w:rsidP="00FF7EEB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67210C">
        <w:rPr>
          <w:rFonts w:ascii="Calibri" w:eastAsia="Times New Roman" w:hAnsi="Calibri" w:cs="Calibri"/>
        </w:rPr>
        <w:t> </w:t>
      </w:r>
      <w:r w:rsidR="006E7009" w:rsidRPr="006E7009">
        <w:rPr>
          <w:b/>
          <w:bCs/>
          <w:i/>
          <w:iCs/>
        </w:rPr>
        <w:t>Reviewed 02/2023</w:t>
      </w:r>
    </w:p>
    <w:sectPr w:rsidR="006E7009" w:rsidRPr="00FF7EEB" w:rsidSect="00BC05A1">
      <w:footerReference w:type="default" r:id="rId12"/>
      <w:pgSz w:w="12240" w:h="15840"/>
      <w:pgMar w:top="720" w:right="720" w:bottom="720" w:left="720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8323E" w14:textId="77777777" w:rsidR="0045676B" w:rsidRDefault="0045676B" w:rsidP="00A57C80">
      <w:pPr>
        <w:spacing w:after="0" w:line="240" w:lineRule="auto"/>
      </w:pPr>
      <w:r>
        <w:separator/>
      </w:r>
    </w:p>
  </w:endnote>
  <w:endnote w:type="continuationSeparator" w:id="0">
    <w:p w14:paraId="61D42E22" w14:textId="77777777" w:rsidR="0045676B" w:rsidRDefault="0045676B" w:rsidP="00A57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82698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BD0BAA" w14:textId="42F2C534" w:rsidR="00A57C80" w:rsidRPr="00A57C80" w:rsidRDefault="00A57C80">
        <w:pPr>
          <w:pStyle w:val="Footer"/>
          <w:jc w:val="right"/>
        </w:pPr>
        <w:r w:rsidRPr="00A57C80">
          <w:fldChar w:fldCharType="begin"/>
        </w:r>
        <w:r w:rsidRPr="00A57C80">
          <w:instrText xml:space="preserve"> PAGE   \* MERGEFORMAT </w:instrText>
        </w:r>
        <w:r w:rsidRPr="00A57C80">
          <w:fldChar w:fldCharType="separate"/>
        </w:r>
        <w:r w:rsidRPr="00A57C80">
          <w:rPr>
            <w:noProof/>
          </w:rPr>
          <w:t>2</w:t>
        </w:r>
        <w:r w:rsidRPr="00A57C80">
          <w:rPr>
            <w:noProof/>
          </w:rPr>
          <w:fldChar w:fldCharType="end"/>
        </w:r>
      </w:p>
    </w:sdtContent>
  </w:sdt>
  <w:p w14:paraId="4297E078" w14:textId="77777777" w:rsidR="00D036D0" w:rsidRDefault="00D036D0" w:rsidP="00D036D0">
    <w:pPr>
      <w:pStyle w:val="Footer"/>
      <w:jc w:val="center"/>
      <w:rPr>
        <w:rFonts w:cstheme="minorHAnsi"/>
      </w:rPr>
    </w:pPr>
    <w:r>
      <w:rPr>
        <w:rFonts w:cstheme="minorHAnsi"/>
        <w:shd w:val="clear" w:color="auto" w:fill="FFFFFF"/>
      </w:rPr>
      <w:t>psna.org/approver-unit | apply@psna.org | 717-657-1222</w:t>
    </w:r>
  </w:p>
  <w:p w14:paraId="39974AFE" w14:textId="333051DF" w:rsidR="00A57C80" w:rsidRDefault="00A57C80" w:rsidP="00A57C8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9B270" w14:textId="77777777" w:rsidR="0045676B" w:rsidRDefault="0045676B" w:rsidP="00A57C80">
      <w:pPr>
        <w:spacing w:after="0" w:line="240" w:lineRule="auto"/>
      </w:pPr>
      <w:r>
        <w:separator/>
      </w:r>
    </w:p>
  </w:footnote>
  <w:footnote w:type="continuationSeparator" w:id="0">
    <w:p w14:paraId="0197A8B8" w14:textId="77777777" w:rsidR="0045676B" w:rsidRDefault="0045676B" w:rsidP="00A57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72EDC"/>
    <w:multiLevelType w:val="hybridMultilevel"/>
    <w:tmpl w:val="290AD3CC"/>
    <w:lvl w:ilvl="0" w:tplc="B6D0C910">
      <w:start w:val="5"/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60448"/>
    <w:multiLevelType w:val="hybridMultilevel"/>
    <w:tmpl w:val="47DE87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F594E"/>
    <w:multiLevelType w:val="hybridMultilevel"/>
    <w:tmpl w:val="95C630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93119E"/>
    <w:multiLevelType w:val="hybridMultilevel"/>
    <w:tmpl w:val="7892E64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9D2B31"/>
    <w:multiLevelType w:val="hybridMultilevel"/>
    <w:tmpl w:val="009237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8D49918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54B6A"/>
    <w:multiLevelType w:val="hybridMultilevel"/>
    <w:tmpl w:val="F2427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C2DC1"/>
    <w:multiLevelType w:val="hybridMultilevel"/>
    <w:tmpl w:val="1A92CF7E"/>
    <w:lvl w:ilvl="0" w:tplc="B6D0C910">
      <w:start w:val="5"/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AC3294"/>
    <w:multiLevelType w:val="hybridMultilevel"/>
    <w:tmpl w:val="33A48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B17AD"/>
    <w:multiLevelType w:val="hybridMultilevel"/>
    <w:tmpl w:val="EEC833CE"/>
    <w:lvl w:ilvl="0" w:tplc="B6D0C910">
      <w:start w:val="5"/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AE43FE"/>
    <w:multiLevelType w:val="hybridMultilevel"/>
    <w:tmpl w:val="699C14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EF7157"/>
    <w:multiLevelType w:val="hybridMultilevel"/>
    <w:tmpl w:val="E9D07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2603067">
    <w:abstractNumId w:val="9"/>
  </w:num>
  <w:num w:numId="2" w16cid:durableId="947659258">
    <w:abstractNumId w:val="0"/>
  </w:num>
  <w:num w:numId="3" w16cid:durableId="897202374">
    <w:abstractNumId w:val="6"/>
  </w:num>
  <w:num w:numId="4" w16cid:durableId="1281181282">
    <w:abstractNumId w:val="8"/>
  </w:num>
  <w:num w:numId="5" w16cid:durableId="1484540746">
    <w:abstractNumId w:val="5"/>
  </w:num>
  <w:num w:numId="6" w16cid:durableId="322389976">
    <w:abstractNumId w:val="10"/>
  </w:num>
  <w:num w:numId="7" w16cid:durableId="1584870941">
    <w:abstractNumId w:val="7"/>
  </w:num>
  <w:num w:numId="8" w16cid:durableId="1738630785">
    <w:abstractNumId w:val="4"/>
  </w:num>
  <w:num w:numId="9" w16cid:durableId="761147455">
    <w:abstractNumId w:val="1"/>
  </w:num>
  <w:num w:numId="10" w16cid:durableId="340472387">
    <w:abstractNumId w:val="3"/>
  </w:num>
  <w:num w:numId="11" w16cid:durableId="1757040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bYwsLQwNDc1NTNT0lEKTi0uzszPAykwrQUAltf6OywAAAA="/>
  </w:docVars>
  <w:rsids>
    <w:rsidRoot w:val="00A57C80"/>
    <w:rsid w:val="001B6FC7"/>
    <w:rsid w:val="00337DE8"/>
    <w:rsid w:val="00440CFE"/>
    <w:rsid w:val="0045676B"/>
    <w:rsid w:val="00470F27"/>
    <w:rsid w:val="005B59F6"/>
    <w:rsid w:val="0067210C"/>
    <w:rsid w:val="006C36B1"/>
    <w:rsid w:val="006E7009"/>
    <w:rsid w:val="008D04D6"/>
    <w:rsid w:val="009908F8"/>
    <w:rsid w:val="00A12A63"/>
    <w:rsid w:val="00A57C80"/>
    <w:rsid w:val="00B754B0"/>
    <w:rsid w:val="00BA77F4"/>
    <w:rsid w:val="00BB2C1B"/>
    <w:rsid w:val="00BC05A1"/>
    <w:rsid w:val="00D036D0"/>
    <w:rsid w:val="00EA1536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D61AC"/>
  <w15:chartTrackingRefBased/>
  <w15:docId w15:val="{D82A7D5A-8B5B-4936-871F-EE71AAFA9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2C1B"/>
    <w:pPr>
      <w:keepNext/>
      <w:keepLines/>
      <w:spacing w:before="360" w:after="40" w:line="240" w:lineRule="auto"/>
      <w:jc w:val="center"/>
      <w:outlineLvl w:val="0"/>
    </w:pPr>
    <w:rPr>
      <w:rFonts w:asciiTheme="majorHAnsi" w:eastAsiaTheme="majorEastAsia" w:hAnsiTheme="majorHAnsi" w:cstheme="majorBidi"/>
      <w:color w:val="0070C0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2C1B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C80"/>
  </w:style>
  <w:style w:type="paragraph" w:styleId="Footer">
    <w:name w:val="footer"/>
    <w:basedOn w:val="Normal"/>
    <w:link w:val="FooterChar"/>
    <w:uiPriority w:val="99"/>
    <w:unhideWhenUsed/>
    <w:rsid w:val="00A57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C80"/>
  </w:style>
  <w:style w:type="character" w:styleId="Hyperlink">
    <w:name w:val="Hyperlink"/>
    <w:basedOn w:val="DefaultParagraphFont"/>
    <w:uiPriority w:val="99"/>
    <w:unhideWhenUsed/>
    <w:rsid w:val="00A57C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8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B2C1B"/>
    <w:rPr>
      <w:rFonts w:asciiTheme="majorHAnsi" w:eastAsiaTheme="majorEastAsia" w:hAnsiTheme="majorHAnsi" w:cstheme="majorBidi"/>
      <w:color w:val="0070C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B2C1B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B2C1B"/>
    <w:pPr>
      <w:spacing w:after="200" w:line="288" w:lineRule="auto"/>
      <w:ind w:left="720"/>
      <w:contextualSpacing/>
    </w:pPr>
    <w:rPr>
      <w:rFonts w:eastAsiaTheme="minorEastAsia"/>
      <w:sz w:val="21"/>
      <w:szCs w:val="21"/>
    </w:rPr>
  </w:style>
  <w:style w:type="paragraph" w:customStyle="1" w:styleId="paragraph">
    <w:name w:val="paragraph"/>
    <w:basedOn w:val="Normal"/>
    <w:rsid w:val="006721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7210C"/>
  </w:style>
  <w:style w:type="character" w:customStyle="1" w:styleId="eop">
    <w:name w:val="eop"/>
    <w:basedOn w:val="DefaultParagraphFont"/>
    <w:rsid w:val="0067210C"/>
  </w:style>
  <w:style w:type="character" w:customStyle="1" w:styleId="contentcontrolboundarysink">
    <w:name w:val="contentcontrolboundarysink"/>
    <w:basedOn w:val="DefaultParagraphFont"/>
    <w:rsid w:val="0067210C"/>
  </w:style>
  <w:style w:type="character" w:customStyle="1" w:styleId="scxw87477813">
    <w:name w:val="scxw87477813"/>
    <w:basedOn w:val="DefaultParagraphFont"/>
    <w:rsid w:val="0067210C"/>
  </w:style>
  <w:style w:type="character" w:styleId="PlaceholderText">
    <w:name w:val="Placeholder Text"/>
    <w:basedOn w:val="DefaultParagraphFont"/>
    <w:uiPriority w:val="99"/>
    <w:semiHidden/>
    <w:rsid w:val="001B6FC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88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82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6912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74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0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267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800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53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21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80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056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16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8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051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642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504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665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31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757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49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8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39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382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92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02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65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8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567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01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529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65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1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9375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789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1737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089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6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0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6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8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9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DCABB6ADB024C0F8781E1EF64661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8CF88-CED2-4F90-A38E-41CB0E824242}"/>
      </w:docPartPr>
      <w:docPartBody>
        <w:p w:rsidR="00000000" w:rsidRDefault="00FF309B" w:rsidP="00FF309B">
          <w:pPr>
            <w:pStyle w:val="CDCABB6ADB024C0F8781E1EF646614F1"/>
          </w:pPr>
          <w:r w:rsidRPr="004007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5EF76B76A945A68D05EB8AA177C4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80282-0834-4CE2-A448-3A755AE97D81}"/>
      </w:docPartPr>
      <w:docPartBody>
        <w:p w:rsidR="00000000" w:rsidRDefault="00FF309B" w:rsidP="00FF309B">
          <w:pPr>
            <w:pStyle w:val="9A5EF76B76A945A68D05EB8AA177C41C"/>
          </w:pPr>
          <w:r w:rsidRPr="004007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01D8C6703D4B939BA05AE892FAE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0A928-735B-4AD3-AC1D-795305CD7B12}"/>
      </w:docPartPr>
      <w:docPartBody>
        <w:p w:rsidR="00000000" w:rsidRDefault="00FF309B" w:rsidP="00FF309B">
          <w:pPr>
            <w:pStyle w:val="6A01D8C6703D4B939BA05AE892FAEC05"/>
          </w:pPr>
          <w:r w:rsidRPr="004007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A6A15446664DCB806E8745F316FD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C802F-963A-48D4-A29C-82FC22E3E0B3}"/>
      </w:docPartPr>
      <w:docPartBody>
        <w:p w:rsidR="00000000" w:rsidRDefault="00FF309B" w:rsidP="00FF309B">
          <w:pPr>
            <w:pStyle w:val="93A6A15446664DCB806E8745F316FD61"/>
          </w:pPr>
          <w:r w:rsidRPr="004007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13388B692744BFA01E939DE9C76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7F96B-78B6-4C1C-8B20-E530748595AD}"/>
      </w:docPartPr>
      <w:docPartBody>
        <w:p w:rsidR="00000000" w:rsidRDefault="00FF309B" w:rsidP="00FF309B">
          <w:pPr>
            <w:pStyle w:val="4F13388B692744BFA01E939DE9C76CE6"/>
          </w:pPr>
          <w:r w:rsidRPr="004007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B2E51B2B404BB7B5A57E52D57F6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43147-9A6E-4BD0-95C7-DF49F51C4CB5}"/>
      </w:docPartPr>
      <w:docPartBody>
        <w:p w:rsidR="00000000" w:rsidRDefault="00FF309B" w:rsidP="00FF309B">
          <w:pPr>
            <w:pStyle w:val="16B2E51B2B404BB7B5A57E52D57F6A7E"/>
          </w:pPr>
          <w:r w:rsidRPr="004007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D6031D8B9F4447BAD1C525A4EBD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23CE2-502A-4D9D-9308-DA12DAA36BDD}"/>
      </w:docPartPr>
      <w:docPartBody>
        <w:p w:rsidR="00000000" w:rsidRDefault="00FF309B" w:rsidP="00FF309B">
          <w:pPr>
            <w:pStyle w:val="99D6031D8B9F4447BAD1C525A4EBDD8B"/>
          </w:pPr>
          <w:r w:rsidRPr="004007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58B1A52EA94D01A441FFCF3C002F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76C994-5776-460C-AC8C-C56B55A5F8FD}"/>
      </w:docPartPr>
      <w:docPartBody>
        <w:p w:rsidR="00000000" w:rsidRDefault="00FF309B" w:rsidP="00FF309B">
          <w:pPr>
            <w:pStyle w:val="8E58B1A52EA94D01A441FFCF3C002F5D"/>
          </w:pPr>
          <w:r w:rsidRPr="004007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791D861FB84897814709697D4AE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329C3-8D05-499B-866B-83E6CAAF4555}"/>
      </w:docPartPr>
      <w:docPartBody>
        <w:p w:rsidR="00000000" w:rsidRDefault="00FF309B" w:rsidP="00FF309B">
          <w:pPr>
            <w:pStyle w:val="BA791D861FB84897814709697D4AE5A2"/>
          </w:pPr>
          <w:r w:rsidRPr="004007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711C28F1F64E67A285830AE433AA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418B4-DD24-45E8-B961-A18276BC3F21}"/>
      </w:docPartPr>
      <w:docPartBody>
        <w:p w:rsidR="00000000" w:rsidRDefault="00FF309B" w:rsidP="00FF309B">
          <w:pPr>
            <w:pStyle w:val="C5711C28F1F64E67A285830AE433AAD4"/>
          </w:pPr>
          <w:r w:rsidRPr="004007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2D37B0D835481693542185DA140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E4627-584A-489B-92AF-35BFA44BC7D4}"/>
      </w:docPartPr>
      <w:docPartBody>
        <w:p w:rsidR="00000000" w:rsidRDefault="00FF309B" w:rsidP="00FF309B">
          <w:pPr>
            <w:pStyle w:val="772D37B0D835481693542185DA140C80"/>
          </w:pPr>
          <w:r w:rsidRPr="004007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630B3E857A41A48D01FF69960292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F3B15-7F1F-46C6-B37C-79F9D770A9B4}"/>
      </w:docPartPr>
      <w:docPartBody>
        <w:p w:rsidR="00000000" w:rsidRDefault="00FF309B" w:rsidP="00FF309B">
          <w:pPr>
            <w:pStyle w:val="A1630B3E857A41A48D01FF699602921F"/>
          </w:pPr>
          <w:r w:rsidRPr="004007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E1284E59034F2494F3E996E78C3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F1170B-1ECD-4035-B1A3-E2E364897162}"/>
      </w:docPartPr>
      <w:docPartBody>
        <w:p w:rsidR="00000000" w:rsidRDefault="00FF309B" w:rsidP="00FF309B">
          <w:pPr>
            <w:pStyle w:val="A8E1284E59034F2494F3E996E78C328A"/>
          </w:pPr>
          <w:r w:rsidRPr="004007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00E8D5289F495897191D919E137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8E5B2-8497-46DB-9AE4-0F389331C045}"/>
      </w:docPartPr>
      <w:docPartBody>
        <w:p w:rsidR="00000000" w:rsidRDefault="00FF309B" w:rsidP="00FF309B">
          <w:pPr>
            <w:pStyle w:val="5E00E8D5289F495897191D919E137780"/>
          </w:pPr>
          <w:r w:rsidRPr="0040071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309B"/>
    <w:rsid w:val="00FF3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309B"/>
    <w:rPr>
      <w:color w:val="808080"/>
    </w:rPr>
  </w:style>
  <w:style w:type="paragraph" w:customStyle="1" w:styleId="CDCABB6ADB024C0F8781E1EF646614F1">
    <w:name w:val="CDCABB6ADB024C0F8781E1EF646614F1"/>
    <w:rsid w:val="00FF309B"/>
  </w:style>
  <w:style w:type="paragraph" w:customStyle="1" w:styleId="9A5EF76B76A945A68D05EB8AA177C41C">
    <w:name w:val="9A5EF76B76A945A68D05EB8AA177C41C"/>
    <w:rsid w:val="00FF309B"/>
  </w:style>
  <w:style w:type="paragraph" w:customStyle="1" w:styleId="6A01D8C6703D4B939BA05AE892FAEC05">
    <w:name w:val="6A01D8C6703D4B939BA05AE892FAEC05"/>
    <w:rsid w:val="00FF309B"/>
  </w:style>
  <w:style w:type="paragraph" w:customStyle="1" w:styleId="93A6A15446664DCB806E8745F316FD61">
    <w:name w:val="93A6A15446664DCB806E8745F316FD61"/>
    <w:rsid w:val="00FF309B"/>
  </w:style>
  <w:style w:type="paragraph" w:customStyle="1" w:styleId="4F13388B692744BFA01E939DE9C76CE6">
    <w:name w:val="4F13388B692744BFA01E939DE9C76CE6"/>
    <w:rsid w:val="00FF309B"/>
  </w:style>
  <w:style w:type="paragraph" w:customStyle="1" w:styleId="16B2E51B2B404BB7B5A57E52D57F6A7E">
    <w:name w:val="16B2E51B2B404BB7B5A57E52D57F6A7E"/>
    <w:rsid w:val="00FF309B"/>
  </w:style>
  <w:style w:type="paragraph" w:customStyle="1" w:styleId="99D6031D8B9F4447BAD1C525A4EBDD8B">
    <w:name w:val="99D6031D8B9F4447BAD1C525A4EBDD8B"/>
    <w:rsid w:val="00FF309B"/>
  </w:style>
  <w:style w:type="paragraph" w:customStyle="1" w:styleId="8E58B1A52EA94D01A441FFCF3C002F5D">
    <w:name w:val="8E58B1A52EA94D01A441FFCF3C002F5D"/>
    <w:rsid w:val="00FF309B"/>
  </w:style>
  <w:style w:type="paragraph" w:customStyle="1" w:styleId="BA791D861FB84897814709697D4AE5A2">
    <w:name w:val="BA791D861FB84897814709697D4AE5A2"/>
    <w:rsid w:val="00FF309B"/>
  </w:style>
  <w:style w:type="paragraph" w:customStyle="1" w:styleId="C5711C28F1F64E67A285830AE433AAD4">
    <w:name w:val="C5711C28F1F64E67A285830AE433AAD4"/>
    <w:rsid w:val="00FF309B"/>
  </w:style>
  <w:style w:type="paragraph" w:customStyle="1" w:styleId="772D37B0D835481693542185DA140C80">
    <w:name w:val="772D37B0D835481693542185DA140C80"/>
    <w:rsid w:val="00FF309B"/>
  </w:style>
  <w:style w:type="paragraph" w:customStyle="1" w:styleId="A1630B3E857A41A48D01FF699602921F">
    <w:name w:val="A1630B3E857A41A48D01FF699602921F"/>
    <w:rsid w:val="00FF309B"/>
  </w:style>
  <w:style w:type="paragraph" w:customStyle="1" w:styleId="A8E1284E59034F2494F3E996E78C328A">
    <w:name w:val="A8E1284E59034F2494F3E996E78C328A"/>
    <w:rsid w:val="00FF309B"/>
  </w:style>
  <w:style w:type="paragraph" w:customStyle="1" w:styleId="5E00E8D5289F495897191D919E137780">
    <w:name w:val="5E00E8D5289F495897191D919E137780"/>
    <w:rsid w:val="00FF309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9deb149-fc6a-4317-a34f-1edc16809acd">
      <Terms xmlns="http://schemas.microsoft.com/office/infopath/2007/PartnerControls"/>
    </lcf76f155ced4ddcb4097134ff3c332f>
    <TaxCatchAll xmlns="f980d428-8e88-4b8c-b5dd-8c341d54fa01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38C1B1A58B8A4D8FF7FAB08A644FF3" ma:contentTypeVersion="13" ma:contentTypeDescription="Create a new document." ma:contentTypeScope="" ma:versionID="4f10a1c39bd75c894cbc1c597587b7dc">
  <xsd:schema xmlns:xsd="http://www.w3.org/2001/XMLSchema" xmlns:xs="http://www.w3.org/2001/XMLSchema" xmlns:p="http://schemas.microsoft.com/office/2006/metadata/properties" xmlns:ns2="39deb149-fc6a-4317-a34f-1edc16809acd" xmlns:ns3="f980d428-8e88-4b8c-b5dd-8c341d54fa01" targetNamespace="http://schemas.microsoft.com/office/2006/metadata/properties" ma:root="true" ma:fieldsID="8f1b26467c64ea291514fe61eff8864c" ns2:_="" ns3:_="">
    <xsd:import namespace="39deb149-fc6a-4317-a34f-1edc16809acd"/>
    <xsd:import namespace="f980d428-8e88-4b8c-b5dd-8c341d54fa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deb149-fc6a-4317-a34f-1edc16809a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5715591-6dc8-4005-996b-38edb87ac2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0d428-8e88-4b8c-b5dd-8c341d54fa0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2639074-3f65-4eaf-b04c-ee44c3671b12}" ma:internalName="TaxCatchAll" ma:showField="CatchAllData" ma:web="f980d428-8e88-4b8c-b5dd-8c341d54fa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FED1A7-84D2-4961-BE68-8BD26C7CCF31}">
  <ds:schemaRefs>
    <ds:schemaRef ds:uri="http://schemas.microsoft.com/office/2006/metadata/properties"/>
    <ds:schemaRef ds:uri="http://schemas.microsoft.com/office/infopath/2007/PartnerControls"/>
    <ds:schemaRef ds:uri="39deb149-fc6a-4317-a34f-1edc16809acd"/>
    <ds:schemaRef ds:uri="f980d428-8e88-4b8c-b5dd-8c341d54fa01"/>
  </ds:schemaRefs>
</ds:datastoreItem>
</file>

<file path=customXml/itemProps2.xml><?xml version="1.0" encoding="utf-8"?>
<ds:datastoreItem xmlns:ds="http://schemas.openxmlformats.org/officeDocument/2006/customXml" ds:itemID="{14E617B1-E93F-4357-BF46-15B35E3B1E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62B032-F277-43B1-96EC-42B0EB3420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A4AFC5-D0F4-4B01-A6E1-83771389B9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deb149-fc6a-4317-a34f-1edc16809acd"/>
    <ds:schemaRef ds:uri="f980d428-8e88-4b8c-b5dd-8c341d54fa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16</Words>
  <Characters>1836</Characters>
  <Application>Microsoft Office Word</Application>
  <DocSecurity>0</DocSecurity>
  <Lines>63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3</vt:i4>
      </vt:variant>
    </vt:vector>
  </HeadingPairs>
  <TitlesOfParts>
    <vt:vector size="24" baseType="lpstr">
      <vt:lpstr/>
      <vt:lpstr/>
      <vt:lpstr>Approved Provider Unit Frequently Asked Questions</vt:lpstr>
      <vt:lpstr>    NARS Password Reset</vt:lpstr>
      <vt:lpstr>    Do I need to submit the annual report via NARS AND again when I re-apply?</vt:lpstr>
      <vt:lpstr>    Can we make our own Approved Provider Unit (APU) planning form?  </vt:lpstr>
      <vt:lpstr>    What are the criteria for nursing pharmacotherapeutic credit?</vt:lpstr>
      <vt:lpstr>Approved Provider Responsibilities Policies</vt:lpstr>
      <vt:lpstr>    Legal and Regulatory Compliance</vt:lpstr>
      <vt:lpstr>    Notification of Events</vt:lpstr>
      <vt:lpstr>    Recordkeeping</vt:lpstr>
      <vt:lpstr>Reporting Policies</vt:lpstr>
      <vt:lpstr>    Reporting</vt:lpstr>
      <vt:lpstr>    Midcycle Review</vt:lpstr>
      <vt:lpstr>    Data Use</vt:lpstr>
      <vt:lpstr>Education Policies</vt:lpstr>
      <vt:lpstr>    Approved Provider Statement</vt:lpstr>
      <vt:lpstr>    Awarding Contact Hours</vt:lpstr>
      <vt:lpstr>    Documentation of Completion</vt:lpstr>
      <vt:lpstr>    Approving Contact Hours</vt:lpstr>
      <vt:lpstr>    Joint Providing Continuing Education Activities</vt:lpstr>
      <vt:lpstr>    Commercial Support and Sponsorship</vt:lpstr>
      <vt:lpstr>    Conflict of Interest</vt:lpstr>
      <vt:lpstr>    Disclosure Responsibilities</vt:lpstr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Shive</dc:creator>
  <cp:keywords/>
  <dc:description/>
  <cp:lastModifiedBy>Dana Shive</cp:lastModifiedBy>
  <cp:revision>9</cp:revision>
  <dcterms:created xsi:type="dcterms:W3CDTF">2023-02-23T03:43:00Z</dcterms:created>
  <dcterms:modified xsi:type="dcterms:W3CDTF">2023-04-04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38C1B1A58B8A4D8FF7FAB08A644FF3</vt:lpwstr>
  </property>
  <property fmtid="{D5CDD505-2E9C-101B-9397-08002B2CF9AE}" pid="3" name="MediaServiceImageTags">
    <vt:lpwstr/>
  </property>
  <property fmtid="{D5CDD505-2E9C-101B-9397-08002B2CF9AE}" pid="4" name="GrammarlyDocumentId">
    <vt:lpwstr>6addc9cda70d7bc9d78a24464864f7644e92cd88ae4ca4971ed3dfde2827079d</vt:lpwstr>
  </property>
</Properties>
</file>